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2FFA5" w14:textId="2D2ACBE2" w:rsidR="006258BC" w:rsidRDefault="006258BC">
      <w:pPr>
        <w:rPr>
          <w:sz w:val="28"/>
        </w:rPr>
      </w:pPr>
      <w:r>
        <w:rPr>
          <w:sz w:val="28"/>
        </w:rPr>
        <w:t xml:space="preserve">While </w:t>
      </w:r>
      <w:r w:rsidR="005B4366">
        <w:rPr>
          <w:sz w:val="28"/>
        </w:rPr>
        <w:t xml:space="preserve">it’s </w:t>
      </w:r>
      <w:r>
        <w:rPr>
          <w:sz w:val="28"/>
        </w:rPr>
        <w:t xml:space="preserve">still fresh in your mind, I wanted to provide you with my updated ending for chapter 5. I highlighted the changes in a different color. In </w:t>
      </w:r>
      <w:r w:rsidR="001C706F">
        <w:rPr>
          <w:sz w:val="28"/>
        </w:rPr>
        <w:t>ou</w:t>
      </w:r>
      <w:r>
        <w:rPr>
          <w:sz w:val="28"/>
        </w:rPr>
        <w:t xml:space="preserve">r next meeting, I’ll explain </w:t>
      </w:r>
      <w:r w:rsidR="001C706F">
        <w:rPr>
          <w:sz w:val="28"/>
        </w:rPr>
        <w:t>why I changed the ending – beyond</w:t>
      </w:r>
      <w:r>
        <w:rPr>
          <w:sz w:val="28"/>
        </w:rPr>
        <w:t xml:space="preserve"> </w:t>
      </w:r>
      <w:r w:rsidR="001C706F">
        <w:rPr>
          <w:sz w:val="28"/>
        </w:rPr>
        <w:t xml:space="preserve">the fact </w:t>
      </w:r>
      <w:r>
        <w:rPr>
          <w:sz w:val="28"/>
        </w:rPr>
        <w:t>I didn’t really like the ending.</w:t>
      </w:r>
    </w:p>
    <w:p w14:paraId="66921ADC" w14:textId="77777777" w:rsidR="006258BC" w:rsidRDefault="006258BC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14:paraId="3E2AA9CA" w14:textId="32649B35" w:rsidR="0098745A" w:rsidRDefault="006258BC" w:rsidP="006258BC">
      <w:pPr>
        <w:pStyle w:val="Heading2"/>
      </w:pPr>
      <w:r>
        <w:t>Old Version:</w:t>
      </w:r>
    </w:p>
    <w:p w14:paraId="782441FA" w14:textId="77777777" w:rsidR="006258BC" w:rsidRDefault="006258BC" w:rsidP="006258BC">
      <w:pPr>
        <w:pStyle w:val="0Body"/>
        <w:rPr>
          <w:rFonts w:ascii="Courier New" w:hAnsi="Courier New" w:cs="Courier New"/>
          <w:sz w:val="24"/>
          <w:szCs w:val="24"/>
        </w:rPr>
      </w:pPr>
      <w:r>
        <w:rPr>
          <w:szCs w:val="24"/>
        </w:rPr>
        <w:t>Outside the office building, a warm breeze ruffled Maggie</w:t>
      </w:r>
      <w:r>
        <w:rPr>
          <w:rFonts w:eastAsia="Calibri"/>
          <w:szCs w:val="24"/>
        </w:rPr>
        <w:t>’s hair. The promise of the evening ahead, a mix of laughter, art, and the deepening connection with Evan, chased away the memory of her aching feet. “Ready to take on the theater world?” he asked, a grin playing on his lips.</w:t>
      </w:r>
    </w:p>
    <w:p w14:paraId="2204160C" w14:textId="77777777" w:rsidR="006258BC" w:rsidRDefault="006258BC" w:rsidP="006258BC">
      <w:pPr>
        <w:pStyle w:val="0Body"/>
        <w:rPr>
          <w:rFonts w:ascii="Courier New" w:hAnsi="Courier New" w:cs="Courier New"/>
          <w:sz w:val="24"/>
          <w:szCs w:val="24"/>
        </w:rPr>
      </w:pPr>
      <w:r>
        <w:rPr>
          <w:rFonts w:eastAsia="Calibri"/>
          <w:szCs w:val="24"/>
        </w:rPr>
        <w:t>“Absolutely,” Maggie replied, her smile matching his. “Just please try not to make me laugh too hard. My feet might not survive it.”</w:t>
      </w:r>
    </w:p>
    <w:p w14:paraId="2E39BD69" w14:textId="77777777" w:rsidR="006258BC" w:rsidRPr="006258BC" w:rsidRDefault="006258BC" w:rsidP="006258BC"/>
    <w:p w14:paraId="2005BC04" w14:textId="66E8F662" w:rsidR="006258BC" w:rsidRDefault="006258BC" w:rsidP="006258BC">
      <w:pPr>
        <w:pStyle w:val="Heading2"/>
      </w:pPr>
      <w:r>
        <w:t>Updated Version:</w:t>
      </w:r>
    </w:p>
    <w:p w14:paraId="040CBDF0" w14:textId="77777777" w:rsidR="006258BC" w:rsidRDefault="006258BC" w:rsidP="006258BC">
      <w:pPr>
        <w:pStyle w:val="0Body"/>
        <w:rPr>
          <w:rFonts w:ascii="Courier New" w:hAnsi="Courier New" w:cs="Courier New"/>
          <w:sz w:val="24"/>
          <w:szCs w:val="24"/>
        </w:rPr>
      </w:pPr>
      <w:r>
        <w:rPr>
          <w:szCs w:val="24"/>
        </w:rPr>
        <w:t>Outside the office building, a warm breeze ruffled Maggie</w:t>
      </w:r>
      <w:r>
        <w:rPr>
          <w:rFonts w:eastAsia="Calibri"/>
          <w:szCs w:val="24"/>
        </w:rPr>
        <w:t>’s hair. The promise of the evening ahead, a mix of laughter, art, and the deepening connection with Evan, chased away the memory of her aching feet. “Ready to take on the theater world?” he asked, a grin playing on his lips.</w:t>
      </w:r>
    </w:p>
    <w:p w14:paraId="64357956" w14:textId="77777777" w:rsidR="0098745A" w:rsidRPr="006258BC" w:rsidRDefault="0098745A" w:rsidP="0098745A">
      <w:pPr>
        <w:tabs>
          <w:tab w:val="left" w:pos="0"/>
        </w:tabs>
        <w:autoSpaceDE w:val="0"/>
        <w:autoSpaceDN w:val="0"/>
        <w:adjustRightInd w:val="0"/>
        <w:spacing w:after="120" w:line="264" w:lineRule="auto"/>
        <w:ind w:firstLine="360"/>
        <w:rPr>
          <w:rFonts w:ascii="Calibri" w:hAnsi="Calibri" w:cs="Calibri"/>
          <w:color w:val="31849B" w:themeColor="accent5" w:themeShade="BF"/>
          <w:kern w:val="0"/>
          <w:sz w:val="24"/>
          <w:szCs w:val="24"/>
        </w:rPr>
      </w:pPr>
      <w:r>
        <w:rPr>
          <w:rFonts w:ascii="Calibri" w:eastAsia="Times New Roman" w:hAnsi="Calibri" w:cs="Calibri"/>
          <w:kern w:val="0"/>
          <w:sz w:val="26"/>
          <w:szCs w:val="24"/>
        </w:rPr>
        <w:t xml:space="preserve">“Absolutely,” Maggie replied, her smile matching his. </w:t>
      </w:r>
      <w:r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Her heart fluttered with an anticipation even sweeter than the prospect of the play.</w:t>
      </w:r>
    </w:p>
    <w:p w14:paraId="727CC3E9" w14:textId="3BEB9EFC" w:rsidR="0098745A" w:rsidRPr="006258BC" w:rsidRDefault="001C706F" w:rsidP="0098745A">
      <w:pPr>
        <w:tabs>
          <w:tab w:val="left" w:pos="0"/>
        </w:tabs>
        <w:autoSpaceDE w:val="0"/>
        <w:autoSpaceDN w:val="0"/>
        <w:adjustRightInd w:val="0"/>
        <w:spacing w:after="120" w:line="264" w:lineRule="auto"/>
        <w:ind w:firstLine="360"/>
        <w:rPr>
          <w:rFonts w:ascii="Calibri" w:hAnsi="Calibri" w:cs="Calibri"/>
          <w:color w:val="31849B" w:themeColor="accent5" w:themeShade="BF"/>
          <w:kern w:val="0"/>
          <w:sz w:val="24"/>
          <w:szCs w:val="24"/>
        </w:rPr>
      </w:pPr>
      <w:r>
        <w:rPr>
          <w:rFonts w:ascii="Calibri" w:hAnsi="Calibri" w:cs="Calibri"/>
          <w:color w:val="31849B" w:themeColor="accent5" w:themeShade="BF"/>
          <w:kern w:val="0"/>
          <w:sz w:val="26"/>
          <w:szCs w:val="24"/>
        </w:rPr>
        <w:t>Evan’s eyes held hers for a fleeting moment</w:t>
      </w:r>
      <w:r w:rsidR="0098745A"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, and the air crackled with unspoken possibilities. An idea ignite</w:t>
      </w:r>
      <w:r w:rsidR="006258BC"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d</w:t>
      </w:r>
      <w:r w:rsidR="0098745A"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 xml:space="preserve"> in his </w:t>
      </w:r>
      <w:r w:rsidR="006258BC"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mind</w:t>
      </w:r>
      <w:r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,</w:t>
      </w:r>
      <w:r w:rsidR="0098745A"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 xml:space="preserve"> </w:t>
      </w:r>
      <w:r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 xml:space="preserve">prompting him to reach </w:t>
      </w:r>
      <w:r w:rsidR="0098745A"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for his phone and tap out a quick message</w:t>
      </w:r>
      <w:r w:rsidR="006258BC"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.</w:t>
      </w:r>
    </w:p>
    <w:p w14:paraId="3774C286" w14:textId="77777777" w:rsidR="0098745A" w:rsidRPr="006258BC" w:rsidRDefault="0098745A" w:rsidP="0098745A">
      <w:pPr>
        <w:tabs>
          <w:tab w:val="left" w:pos="0"/>
        </w:tabs>
        <w:autoSpaceDE w:val="0"/>
        <w:autoSpaceDN w:val="0"/>
        <w:adjustRightInd w:val="0"/>
        <w:spacing w:after="120" w:line="264" w:lineRule="auto"/>
        <w:ind w:firstLine="360"/>
        <w:rPr>
          <w:rFonts w:ascii="Calibri" w:hAnsi="Calibri" w:cs="Calibri"/>
          <w:color w:val="31849B" w:themeColor="accent5" w:themeShade="BF"/>
          <w:kern w:val="0"/>
          <w:sz w:val="24"/>
          <w:szCs w:val="24"/>
        </w:rPr>
      </w:pPr>
      <w:r w:rsidRPr="006258BC">
        <w:rPr>
          <w:rFonts w:ascii="Calibri" w:hAnsi="Calibri" w:cs="Calibri"/>
          <w:color w:val="31849B" w:themeColor="accent5" w:themeShade="BF"/>
          <w:kern w:val="0"/>
          <w:sz w:val="26"/>
          <w:szCs w:val="24"/>
        </w:rPr>
        <w:t xml:space="preserve"> A hint of curiosity flickered across Maggie</w:t>
      </w:r>
      <w:r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’s features. “Who ya texting?” she asked, unable to resist.</w:t>
      </w:r>
    </w:p>
    <w:p w14:paraId="2EC789C7" w14:textId="15575258" w:rsidR="00FC4263" w:rsidRPr="006258BC" w:rsidRDefault="0098745A" w:rsidP="006258BC">
      <w:pPr>
        <w:ind w:firstLine="360"/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</w:pPr>
      <w:r w:rsidRPr="006258BC">
        <w:rPr>
          <w:rFonts w:ascii="Calibri" w:hAnsi="Calibri" w:cs="Calibri"/>
          <w:color w:val="31849B" w:themeColor="accent5" w:themeShade="BF"/>
          <w:kern w:val="0"/>
          <w:sz w:val="26"/>
          <w:szCs w:val="24"/>
        </w:rPr>
        <w:t>A playful expression crossed Evan</w:t>
      </w:r>
      <w:r w:rsidRPr="006258BC">
        <w:rPr>
          <w:rFonts w:ascii="Calibri" w:eastAsia="Times New Roman" w:hAnsi="Calibri" w:cs="Calibri"/>
          <w:color w:val="31849B" w:themeColor="accent5" w:themeShade="BF"/>
          <w:kern w:val="0"/>
          <w:sz w:val="26"/>
          <w:szCs w:val="24"/>
        </w:rPr>
        <w:t>’s eyes. “Oh, just texting Liz...nothing important.” Whatever it was, it brought a secretive smile to his lips.</w:t>
      </w:r>
    </w:p>
    <w:p w14:paraId="64AA2A48" w14:textId="77777777" w:rsidR="006258BC" w:rsidRPr="0098745A" w:rsidRDefault="006258BC" w:rsidP="0098745A"/>
    <w:sectPr w:rsidR="006258BC" w:rsidRPr="0098745A" w:rsidSect="00FC4E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Lc0NjcztbQwMzBS0lEKTi0uzszPAykwrAUA5PJ33ywAAAA="/>
    <w:docVar w:name="dgnword-docGUID" w:val="{073DE116-4199-46C2-ACA7-844EC85A9889}"/>
    <w:docVar w:name="dgnword-eventsink" w:val="2266981868880"/>
  </w:docVars>
  <w:rsids>
    <w:rsidRoot w:val="0098745A"/>
    <w:rsid w:val="000878AA"/>
    <w:rsid w:val="000E2034"/>
    <w:rsid w:val="00101F22"/>
    <w:rsid w:val="001B4C29"/>
    <w:rsid w:val="001B6D41"/>
    <w:rsid w:val="001C706F"/>
    <w:rsid w:val="001E7E92"/>
    <w:rsid w:val="001F05DC"/>
    <w:rsid w:val="00202F9C"/>
    <w:rsid w:val="002134EA"/>
    <w:rsid w:val="00240EAA"/>
    <w:rsid w:val="00332D8C"/>
    <w:rsid w:val="003755A9"/>
    <w:rsid w:val="00382174"/>
    <w:rsid w:val="00382F27"/>
    <w:rsid w:val="00393C57"/>
    <w:rsid w:val="003F7690"/>
    <w:rsid w:val="004212DB"/>
    <w:rsid w:val="004237AD"/>
    <w:rsid w:val="00457743"/>
    <w:rsid w:val="00483D35"/>
    <w:rsid w:val="004C0463"/>
    <w:rsid w:val="0052294D"/>
    <w:rsid w:val="005266D3"/>
    <w:rsid w:val="005812DD"/>
    <w:rsid w:val="00582078"/>
    <w:rsid w:val="005B4366"/>
    <w:rsid w:val="005C3CF9"/>
    <w:rsid w:val="00605875"/>
    <w:rsid w:val="006258BC"/>
    <w:rsid w:val="006304B3"/>
    <w:rsid w:val="006613E3"/>
    <w:rsid w:val="00671D39"/>
    <w:rsid w:val="006D093C"/>
    <w:rsid w:val="00712580"/>
    <w:rsid w:val="00794DEB"/>
    <w:rsid w:val="007E7F19"/>
    <w:rsid w:val="00812461"/>
    <w:rsid w:val="00861D53"/>
    <w:rsid w:val="008A0090"/>
    <w:rsid w:val="008A0418"/>
    <w:rsid w:val="009764B8"/>
    <w:rsid w:val="0098745A"/>
    <w:rsid w:val="009943EB"/>
    <w:rsid w:val="009D34D2"/>
    <w:rsid w:val="00A6226B"/>
    <w:rsid w:val="00A96F83"/>
    <w:rsid w:val="00AF098E"/>
    <w:rsid w:val="00AF5E27"/>
    <w:rsid w:val="00B06D7B"/>
    <w:rsid w:val="00B26A9D"/>
    <w:rsid w:val="00BC44C8"/>
    <w:rsid w:val="00BC64B4"/>
    <w:rsid w:val="00BD4B1B"/>
    <w:rsid w:val="00C43B1B"/>
    <w:rsid w:val="00CE1A56"/>
    <w:rsid w:val="00D050EB"/>
    <w:rsid w:val="00D66F87"/>
    <w:rsid w:val="00E15D3C"/>
    <w:rsid w:val="00E3235C"/>
    <w:rsid w:val="00EE10CF"/>
    <w:rsid w:val="00EE6BC5"/>
    <w:rsid w:val="00F4625E"/>
    <w:rsid w:val="00FC4263"/>
    <w:rsid w:val="00FC4E2B"/>
    <w:rsid w:val="00FD3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46D61A"/>
  <w15:chartTrackingRefBased/>
  <w15:docId w15:val="{4EF7691C-BDE6-4452-BFA1-7A5847EC0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745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45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745A"/>
    <w:pPr>
      <w:keepNext/>
      <w:keepLines/>
      <w:spacing w:before="160" w:after="80"/>
      <w:outlineLvl w:val="2"/>
    </w:pPr>
    <w:rPr>
      <w:rFonts w:eastAsiaTheme="majorEastAsia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745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745A"/>
    <w:pPr>
      <w:keepNext/>
      <w:keepLines/>
      <w:spacing w:before="80" w:after="40"/>
      <w:outlineLvl w:val="4"/>
    </w:pPr>
    <w:rPr>
      <w:rFonts w:eastAsiaTheme="majorEastAsia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745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745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745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745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745A"/>
    <w:rPr>
      <w:rFonts w:asciiTheme="majorHAnsi" w:eastAsiaTheme="majorEastAsia" w:hAnsiTheme="majorHAnsi" w:cstheme="majorBidi"/>
      <w:color w:val="365F9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8745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745A"/>
    <w:rPr>
      <w:rFonts w:eastAsiaTheme="majorEastAsia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745A"/>
    <w:rPr>
      <w:rFonts w:eastAsiaTheme="majorEastAsia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745A"/>
    <w:rPr>
      <w:rFonts w:eastAsiaTheme="majorEastAsia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745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745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745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745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8745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74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745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745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8745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745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8745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8745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745A"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745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8745A"/>
    <w:rPr>
      <w:b/>
      <w:bCs/>
      <w:smallCaps/>
      <w:color w:val="365F91" w:themeColor="accent1" w:themeShade="BF"/>
      <w:spacing w:val="5"/>
    </w:rPr>
  </w:style>
  <w:style w:type="paragraph" w:customStyle="1" w:styleId="0Body">
    <w:name w:val="0. Body"/>
    <w:uiPriority w:val="99"/>
    <w:rsid w:val="006258BC"/>
    <w:pPr>
      <w:widowControl w:val="0"/>
      <w:tabs>
        <w:tab w:val="left" w:pos="0"/>
      </w:tabs>
      <w:autoSpaceDE w:val="0"/>
      <w:autoSpaceDN w:val="0"/>
      <w:adjustRightInd w:val="0"/>
      <w:spacing w:after="120" w:line="264" w:lineRule="auto"/>
      <w:ind w:firstLine="360"/>
    </w:pPr>
    <w:rPr>
      <w:rFonts w:ascii="Calibri" w:eastAsiaTheme="minorEastAsia" w:hAnsi="Calibri" w:cs="Calibri"/>
      <w:kern w:val="0"/>
      <w:sz w:val="26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69</Words>
  <Characters>1298</Characters>
  <Application>Microsoft Office Word</Application>
  <DocSecurity>0</DocSecurity>
  <Lines>27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Urban</dc:creator>
  <cp:keywords/>
  <dc:description/>
  <cp:lastModifiedBy>Mike Urban</cp:lastModifiedBy>
  <cp:revision>2</cp:revision>
  <dcterms:created xsi:type="dcterms:W3CDTF">2024-02-28T12:45:00Z</dcterms:created>
  <dcterms:modified xsi:type="dcterms:W3CDTF">2024-02-28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964d02-1327-4474-83ec-5a02d77d5cc9</vt:lpwstr>
  </property>
</Properties>
</file>